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erospace</w:t>
      </w:r>
      <w:r>
        <w:t xml:space="preserve"> </w:t>
      </w:r>
      <w:r>
        <w:t xml:space="preserve">Engineer</w:t>
      </w:r>
      <w:r>
        <w:t xml:space="preserve"> </w:t>
      </w:r>
      <w:r>
        <w:t xml:space="preserve">Position</w:t>
      </w:r>
      <w:r>
        <w:t xml:space="preserve"> </w:t>
      </w:r>
      <w:r>
        <w:t xml:space="preserve">-</w:t>
      </w:r>
      <w:r>
        <w:t xml:space="preserve"> </w:t>
      </w:r>
      <w:r>
        <w:t xml:space="preserve">Colombia</w:t>
      </w:r>
      <w:r>
        <w:t xml:space="preserve"> </w:t>
      </w:r>
      <w:r>
        <w:t xml:space="preserve">Bogotá</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Aerospace Engineer position at [Company Name] in Colombia Bogotá. As a highly motivated and technically skilled aerospace engineer with a passion for innovation and problem-solving, I am eager to contribute my expertise to your team while immersing myself in the dynamic aerospace industry of Colombia Bogotá. With a strong academic background, hands-on experience in cutting-edge projects, and a deep appreciation for the unique opportunities that this region offers, I am confident that my qualifications align perfectly with the requirements of this role.</w:t>
      </w:r>
    </w:p>
    <w:bookmarkStart w:id="20" w:name="Xb8b835c2a461db1166d06319b00ae184638724f"/>
    <w:p>
      <w:pPr>
        <w:pStyle w:val="Heading2"/>
      </w:pPr>
      <w:r>
        <w:t xml:space="preserve">Why Aerospace Engineer? A Passion Rooted in Innovation</w:t>
      </w:r>
    </w:p>
    <w:p>
      <w:pPr>
        <w:pStyle w:val="FirstParagraph"/>
      </w:pPr>
      <w:r>
        <w:t xml:space="preserve">The field of aerospace engineering has always captivated me due to its intersection of science, technology, and human ambition. From designing aircraft that push the boundaries of aerodynamics to developing sustainable propulsion systems for the future, aerospace engineers play a pivotal role in shaping the world we live in. My journey as an Aerospace Engineer began with a degree in [Your Degree] from [University Name], where I cultivated a solid foundation in disciplines such as fluid mechanics, thermodynamics, and materials science. This academic training was complemented by internships and research projects that allowed me to apply theoretical knowledge to real-world challenges.</w:t>
      </w:r>
    </w:p>
    <w:p>
      <w:pPr>
        <w:pStyle w:val="BodyText"/>
      </w:pPr>
      <w:r>
        <w:t xml:space="preserve">One of my most rewarding experiences as an Aerospace Engineer was [mention a specific project or achievement]. This work involved [describe the task, e.g., "designing a lightweight composite material for drone applications" or "optimizing flight control systems for unmanned aerial vehicles"]. The project not only honed my technical skills but also reinforced my ability to collaborate with cross-functional teams and deliver results under tight deadlines. These experiences have prepared me to contribute effectively to the innovative projects currently underway in Colombia Bogotá.</w:t>
      </w:r>
    </w:p>
    <w:bookmarkEnd w:id="20"/>
    <w:bookmarkStart w:id="21" w:name="X1dc07d5093daca397b34561b6d5edf821d0d1e3"/>
    <w:p>
      <w:pPr>
        <w:pStyle w:val="Heading2"/>
      </w:pPr>
      <w:r>
        <w:t xml:space="preserve">Colombia Bogotá: A Hub for Aerospace Innovation</w:t>
      </w:r>
    </w:p>
    <w:p>
      <w:pPr>
        <w:pStyle w:val="FirstParagraph"/>
      </w:pPr>
      <w:r>
        <w:t xml:space="preserve">Colombia Bogotá has emerged as a vital center for aerospace research, education, and industry. The city’s strategic location, coupled with its growing investment in technology and infrastructure, makes it an ideal environment for aerospace engineers to thrive. I am particularly inspired by [mention specific initiatives or companies in Bogotá, e.g., "the collaboration between Universidad Nacional de Colombia and local aviation firms" or "the expansion of Avianca's fleet maintenance facilities"]. These developments reflect the region’s commitment to advancing aerospace technology while addressing global challenges such as sustainability and efficiency.</w:t>
      </w:r>
    </w:p>
    <w:p>
      <w:pPr>
        <w:pStyle w:val="BodyText"/>
      </w:pPr>
      <w:r>
        <w:t xml:space="preserve">Working in Colombia Bogotá would allow me to leverage my expertise in [your specialization, e.g., "aerodynamics," "propulsion systems," or "avionics"] while contributing to projects that align with the city’s vision for technological leadership. I am especially interested in [specific area of interest related to the company’s work, e.g., "developing eco-friendly aircraft designs" or "exploring applications of artificial intelligence in flight systems"]. The opportunity to collaborate with professionals who share my passion for aerospace innovation is both exciting and motivating.</w:t>
      </w:r>
    </w:p>
    <w:bookmarkEnd w:id="21"/>
    <w:bookmarkStart w:id="22" w:name="X39a86f463d9bf661b8587eabaa095c829691a7f"/>
    <w:p>
      <w:pPr>
        <w:pStyle w:val="Heading2"/>
      </w:pPr>
      <w:r>
        <w:t xml:space="preserve">Technical Expertise and Professional Achievements</w:t>
      </w:r>
    </w:p>
    <w:p>
      <w:pPr>
        <w:pStyle w:val="FirstParagraph"/>
      </w:pPr>
      <w:r>
        <w:t xml:space="preserve">As an Aerospace Engineer, I have developed a robust skill set that includes [list key skills, e.g., "CAD software proficiency (SolidWorks, CATIA), computational fluid dynamics (CFD) simulations, and finite element analysis (FEA)"]. My work on [specific project or task] demonstrated my ability to [describe the outcome, e.g., "reduce fuel consumption by 15% through aerodynamic optimization"]. Additionally, I have published research on [topic], which was presented at [conference or journal name], further underscoring my dedication to advancing aerospace knowledge.</w:t>
      </w:r>
    </w:p>
    <w:p>
      <w:pPr>
        <w:pStyle w:val="BodyText"/>
      </w:pPr>
      <w:r>
        <w:t xml:space="preserve">My professional experience has also equipped me with strong problem-solving and communication skills. For instance, during my time at [previous company or institution], I led a team to resolve a critical issue in [specific problem, e.g., "engine vibration analysis"], which resulted in a 20% improvement in system reliability. These experiences highlight my ability to translate complex technical challenges into actionable solutions—a trait that I believe is essential for success in the aerospace industry.</w:t>
      </w:r>
    </w:p>
    <w:bookmarkEnd w:id="22"/>
    <w:bookmarkStart w:id="23" w:name="why-colombia-bogotá"/>
    <w:p>
      <w:pPr>
        <w:pStyle w:val="Heading2"/>
      </w:pPr>
      <w:r>
        <w:t xml:space="preserve">Why Colombia Bogotá?</w:t>
      </w:r>
    </w:p>
    <w:p>
      <w:pPr>
        <w:pStyle w:val="FirstParagraph"/>
      </w:pPr>
      <w:r>
        <w:t xml:space="preserve">The decision to pursue opportunities in Colombia Bogotá is deeply rooted in my appreciation for the city’s unique blend of cultural richness and technological progress. As an Aerospace Engineer, I am drawn to the vibrant academic community at institutions like [University Name] and the growing network of aerospace professionals who are driving innovation in this region. The collaborative spirit of Bogotá’s engineering ecosystem aligns perfectly with my goal to contribute meaningfully to projects that have a global impact.</w:t>
      </w:r>
    </w:p>
    <w:p>
      <w:pPr>
        <w:pStyle w:val="BodyText"/>
      </w:pPr>
      <w:r>
        <w:t xml:space="preserve">Moreover, Colombia’s strategic role in South America’s aviation sector offers unparalleled opportunities for growth and exploration. Whether it is supporting the development of regional air travel infrastructure or contributing to international space initiatives, I am eager to play a part in shaping the future of aerospace in this dynamic region. The chance to work alongside experts who are redefining industry standards is something I find both challenging and deeply rewarding.</w:t>
      </w:r>
    </w:p>
    <w:bookmarkEnd w:id="23"/>
    <w:bookmarkStart w:id="24" w:name="conclusion"/>
    <w:p>
      <w:pPr>
        <w:pStyle w:val="Heading2"/>
      </w:pPr>
      <w:r>
        <w:t xml:space="preserve">Conclusion</w:t>
      </w:r>
    </w:p>
    <w:p>
      <w:pPr>
        <w:pStyle w:val="FirstParagraph"/>
      </w:pPr>
      <w:r>
        <w:t xml:space="preserve">In conclusion, I am confident that my background as an Aerospace Engineer, combined with my enthusiasm for the opportunities available in Colombia Bogotá, makes me a strong candidate for this position. I am eager to bring my technical expertise, collaborative mindset, and passion for innovation to [Company Name] and contribute to the company’s mission of excellence in aerospace engineering. I would be honored to discuss how my skills and experiences align with your needs during an interview.</w:t>
      </w:r>
    </w:p>
    <w:p>
      <w:pPr>
        <w:pStyle w:val="BodyText"/>
      </w:pPr>
      <w:r>
        <w:t xml:space="preserve">Thank you for considering my application. I look forward to the possibility of contributing to your team and supporting the continued success of [Company Name] in Colombia Bogotá.</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erospace Engineer Position - Colombia Bogotá</dc:title>
  <dc:creator/>
  <cp:keywords/>
  <dcterms:created xsi:type="dcterms:W3CDTF">2026-07-21T06:00:11Z</dcterms:created>
  <dcterms:modified xsi:type="dcterms:W3CDTF">2026-07-21T06:00:11Z</dcterms:modified>
</cp:coreProperties>
</file>

<file path=docProps/custom.xml><?xml version="1.0" encoding="utf-8"?>
<Properties xmlns="http://schemas.openxmlformats.org/officeDocument/2006/custom-properties" xmlns:vt="http://schemas.openxmlformats.org/officeDocument/2006/docPropsVTypes"/>
</file>